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93F76" w14:textId="77777777" w:rsidR="0031527D" w:rsidRPr="0031527D" w:rsidRDefault="0031527D" w:rsidP="0031527D">
      <w:pPr>
        <w:pStyle w:val="Heading1"/>
        <w:jc w:val="center"/>
        <w:rPr>
          <w:sz w:val="52"/>
          <w:lang w:val="bg-BG"/>
        </w:rPr>
      </w:pPr>
      <w:r w:rsidRPr="0031527D">
        <w:rPr>
          <w:sz w:val="52"/>
        </w:rPr>
        <w:t>Exercise: Tuples and Sets</w:t>
      </w:r>
    </w:p>
    <w:p w14:paraId="3D118684" w14:textId="26CC87A1" w:rsidR="00D8522F" w:rsidRDefault="0031527D" w:rsidP="00D8522F">
      <w:pPr>
        <w:spacing w:before="0" w:after="0"/>
        <w:jc w:val="center"/>
      </w:pPr>
      <w:r w:rsidRPr="00FA2E3C">
        <w:t xml:space="preserve">Problems for exercise and homework for the </w:t>
      </w:r>
      <w:hyperlink r:id="rId8" w:history="1">
        <w:r w:rsidRPr="00FA2E3C">
          <w:rPr>
            <w:rStyle w:val="Hyperlink"/>
          </w:rPr>
          <w:t>Python Advanced Course @</w:t>
        </w:r>
        <w:r w:rsidRPr="00FA2E3C">
          <w:rPr>
            <w:rStyle w:val="Hyperlink"/>
            <w:noProof/>
          </w:rPr>
          <w:t>SoftUni</w:t>
        </w:r>
      </w:hyperlink>
      <w:r w:rsidRPr="00FA2E3C">
        <w:t xml:space="preserve">. </w:t>
      </w:r>
    </w:p>
    <w:p w14:paraId="41F46C28" w14:textId="072573B8" w:rsidR="0031527D" w:rsidRPr="00FA2E3C" w:rsidRDefault="0031527D" w:rsidP="00D8522F">
      <w:pPr>
        <w:spacing w:before="0" w:after="0"/>
        <w:jc w:val="center"/>
        <w:rPr>
          <w:color w:val="FF0000"/>
          <w:u w:val="single"/>
          <w:lang w:val="bg-BG"/>
        </w:rPr>
      </w:pPr>
      <w:r w:rsidRPr="00FA2E3C">
        <w:t xml:space="preserve">Submit your solutions in </w:t>
      </w:r>
      <w:r w:rsidRPr="00FA2E3C">
        <w:rPr>
          <w:noProof/>
        </w:rPr>
        <w:t xml:space="preserve">the SoftUni </w:t>
      </w:r>
      <w:r w:rsidRPr="00FA2E3C">
        <w:t xml:space="preserve">judge system at </w:t>
      </w:r>
      <w:hyperlink r:id="rId9" w:history="1">
        <w:r w:rsidR="00F412F6">
          <w:rPr>
            <w:rStyle w:val="Hyperlink"/>
          </w:rPr>
          <w:t>https://judge.soft</w:t>
        </w:r>
        <w:r w:rsidR="00F412F6">
          <w:rPr>
            <w:rStyle w:val="Hyperlink"/>
          </w:rPr>
          <w:t>u</w:t>
        </w:r>
        <w:r w:rsidR="00F412F6">
          <w:rPr>
            <w:rStyle w:val="Hyperlink"/>
          </w:rPr>
          <w:t>ni.org/Contests/1833</w:t>
        </w:r>
      </w:hyperlink>
      <w:r w:rsidR="00D8522F" w:rsidRPr="00FA2E3C">
        <w:t>.</w:t>
      </w:r>
    </w:p>
    <w:p w14:paraId="58E60FA6" w14:textId="77777777" w:rsidR="0031527D" w:rsidRPr="0031527D" w:rsidRDefault="0031527D" w:rsidP="0031527D">
      <w:pPr>
        <w:pStyle w:val="Heading2"/>
        <w:numPr>
          <w:ilvl w:val="0"/>
          <w:numId w:val="40"/>
        </w:numPr>
        <w:rPr>
          <w:lang w:val="bg-BG"/>
        </w:rPr>
      </w:pPr>
      <w:r w:rsidRPr="0031527D">
        <w:t>Unique Usernames</w:t>
      </w:r>
    </w:p>
    <w:p w14:paraId="0CF33A56" w14:textId="77777777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reads from the console a sequence of </w:t>
      </w:r>
      <w:r w:rsidRPr="0031527D">
        <w:rPr>
          <w:b/>
        </w:rPr>
        <w:t>N usernames</w:t>
      </w:r>
      <w:r w:rsidRPr="0031527D">
        <w:t xml:space="preserve"> and keeps a collection only of the </w:t>
      </w:r>
      <w:r w:rsidRPr="0031527D">
        <w:rPr>
          <w:b/>
        </w:rPr>
        <w:t>unique</w:t>
      </w:r>
      <w:r w:rsidRPr="0031527D">
        <w:t xml:space="preserve"> ones. </w:t>
      </w:r>
      <w:r w:rsidRPr="0031527D">
        <w:rPr>
          <w:rFonts w:cs="Arial"/>
        </w:rPr>
        <w:t xml:space="preserve">On the </w:t>
      </w:r>
      <w:r w:rsidRPr="0031527D">
        <w:rPr>
          <w:rFonts w:cs="Arial"/>
          <w:b/>
        </w:rPr>
        <w:t>first</w:t>
      </w:r>
      <w:r w:rsidRPr="0031527D">
        <w:rPr>
          <w:rFonts w:cs="Arial"/>
        </w:rPr>
        <w:t xml:space="preserve"> line, you will receive an integer </w:t>
      </w:r>
      <w:r w:rsidRPr="0031527D">
        <w:rPr>
          <w:rFonts w:cs="Arial"/>
          <w:b/>
        </w:rPr>
        <w:t>N</w:t>
      </w:r>
      <w:r w:rsidRPr="0031527D">
        <w:rPr>
          <w:rFonts w:cs="Arial"/>
        </w:rPr>
        <w:t xml:space="preserve">. On the next </w:t>
      </w:r>
      <w:r w:rsidRPr="0031527D">
        <w:rPr>
          <w:rFonts w:cs="Arial"/>
          <w:b/>
        </w:rPr>
        <w:t xml:space="preserve">N </w:t>
      </w:r>
      <w:r w:rsidRPr="0031527D">
        <w:rPr>
          <w:rFonts w:cs="Arial"/>
        </w:rPr>
        <w:t xml:space="preserve">lines, you will receive </w:t>
      </w:r>
      <w:r w:rsidRPr="0031527D">
        <w:rPr>
          <w:rFonts w:cs="Arial"/>
          <w:b/>
        </w:rPr>
        <w:t>a username</w:t>
      </w:r>
      <w:r w:rsidRPr="0031527D">
        <w:rPr>
          <w:rFonts w:cs="Arial"/>
        </w:rPr>
        <w:t xml:space="preserve">. </w:t>
      </w:r>
      <w:r w:rsidRPr="0031527D">
        <w:t xml:space="preserve">Print the collection on the console </w:t>
      </w:r>
      <w:r w:rsidRPr="0031527D">
        <w:rPr>
          <w:noProof/>
        </w:rPr>
        <w:t>(</w:t>
      </w:r>
      <w:r w:rsidRPr="0031527D">
        <w:t xml:space="preserve">the order does </w:t>
      </w:r>
      <w:r w:rsidRPr="0031527D">
        <w:rPr>
          <w:b/>
        </w:rPr>
        <w:t>not matter</w:t>
      </w:r>
      <w:r w:rsidRPr="0031527D">
        <w:t>):</w:t>
      </w:r>
    </w:p>
    <w:p w14:paraId="6A119F5A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38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0"/>
        <w:gridCol w:w="1843"/>
      </w:tblGrid>
      <w:tr w:rsidR="0031527D" w:rsidRPr="0031527D" w14:paraId="47BA1DD9" w14:textId="77777777" w:rsidTr="00971E32">
        <w:tc>
          <w:tcPr>
            <w:tcW w:w="1980" w:type="dxa"/>
            <w:shd w:val="clear" w:color="auto" w:fill="D9D9D9" w:themeFill="background1" w:themeFillShade="D9"/>
          </w:tcPr>
          <w:p w14:paraId="411B1CAE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828290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5F81B3B8" w14:textId="77777777" w:rsidTr="00971E32">
        <w:tc>
          <w:tcPr>
            <w:tcW w:w="1980" w:type="dxa"/>
            <w:shd w:val="clear" w:color="auto" w:fill="auto"/>
          </w:tcPr>
          <w:p w14:paraId="4A17EBC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2BD9C0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0F182EE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2DCC5D1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141CEB6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34801F1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3235B08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  <w:tc>
          <w:tcPr>
            <w:tcW w:w="1843" w:type="dxa"/>
            <w:shd w:val="clear" w:color="auto" w:fill="auto"/>
          </w:tcPr>
          <w:p w14:paraId="50C2694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4D4DF67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42F581CF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</w:tr>
      <w:tr w:rsidR="00AD4DD2" w:rsidRPr="0031527D" w14:paraId="2D51D383" w14:textId="77777777" w:rsidTr="00971E32">
        <w:tc>
          <w:tcPr>
            <w:tcW w:w="1980" w:type="dxa"/>
            <w:shd w:val="clear" w:color="auto" w:fill="auto"/>
          </w:tcPr>
          <w:p w14:paraId="10AB139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10</w:t>
            </w:r>
          </w:p>
          <w:p w14:paraId="0E1B235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422826EF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196A869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26BA8B60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D81BC03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5516ACA2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61E9B21E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  <w:p w14:paraId="5D631EF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3EA88D94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3862D6F2" w14:textId="634C2D0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shd w:val="clear" w:color="auto" w:fill="auto"/>
          </w:tcPr>
          <w:p w14:paraId="76930E25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02929DF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4DC32F19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3F2C38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42DCD7DB" w14:textId="2343DCA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</w:tc>
      </w:tr>
    </w:tbl>
    <w:p w14:paraId="0DD88BAA" w14:textId="77777777" w:rsidR="0031527D" w:rsidRPr="0031527D" w:rsidRDefault="0031527D" w:rsidP="0031527D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31527D">
        <w:t>Sets of Elements</w:t>
      </w:r>
    </w:p>
    <w:p w14:paraId="4772A8DD" w14:textId="60B7A6C4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</w:t>
      </w:r>
      <w:r w:rsidR="00C15595">
        <w:t>that</w:t>
      </w:r>
      <w:r w:rsidRPr="0031527D">
        <w:t xml:space="preserve"> prints a </w:t>
      </w:r>
      <w:r w:rsidRPr="0031527D">
        <w:rPr>
          <w:b/>
        </w:rPr>
        <w:t>set of elements</w:t>
      </w:r>
      <w:r w:rsidRPr="0031527D">
        <w:t xml:space="preserve">. On </w:t>
      </w:r>
      <w:r w:rsidRPr="00FA719C">
        <w:rPr>
          <w:b/>
          <w:bCs/>
        </w:rPr>
        <w:t>the first line</w:t>
      </w:r>
      <w:r w:rsidRPr="0031527D">
        <w:t xml:space="preserve">, you will receive </w:t>
      </w:r>
      <w:r w:rsidRPr="00FA719C">
        <w:rPr>
          <w:b/>
          <w:bCs/>
        </w:rPr>
        <w:t>two numbers</w:t>
      </w:r>
      <w:r w:rsidRPr="0031527D">
        <w:t xml:space="preserve"> - </w:t>
      </w:r>
      <w:r w:rsidRPr="0031527D">
        <w:rPr>
          <w:b/>
        </w:rPr>
        <w:t>n</w:t>
      </w:r>
      <w:r w:rsidRPr="0031527D">
        <w:t xml:space="preserve"> and </w:t>
      </w:r>
      <w:r w:rsidRPr="0031527D">
        <w:rPr>
          <w:b/>
        </w:rPr>
        <w:t>m</w:t>
      </w:r>
      <w:r w:rsidRPr="0031527D">
        <w:t xml:space="preserve">, </w:t>
      </w:r>
      <w:r w:rsidR="00FA719C">
        <w:t xml:space="preserve">separated by a single space - </w:t>
      </w:r>
      <w:r w:rsidR="00C15595">
        <w:t>representing</w:t>
      </w:r>
      <w:r w:rsidRPr="0031527D">
        <w:t xml:space="preserve"> the lengths of two separate sets. On the next </w:t>
      </w:r>
      <w:r w:rsidRPr="0031527D">
        <w:rPr>
          <w:b/>
        </w:rPr>
        <w:t>n</w:t>
      </w:r>
      <w:r w:rsidRPr="0031527D">
        <w:t xml:space="preserve"> + </w:t>
      </w:r>
      <w:r w:rsidRPr="0031527D">
        <w:rPr>
          <w:b/>
        </w:rPr>
        <w:t>m</w:t>
      </w:r>
      <w:r w:rsidRPr="0031527D">
        <w:t xml:space="preserve"> lines</w:t>
      </w:r>
      <w:r w:rsidR="00C15595">
        <w:t>,</w:t>
      </w:r>
      <w:r w:rsidRPr="0031527D">
        <w:t xml:space="preserve"> you will receive </w:t>
      </w:r>
      <w:r w:rsidRPr="0031527D">
        <w:rPr>
          <w:b/>
        </w:rPr>
        <w:t>n</w:t>
      </w:r>
      <w:r w:rsidRPr="0031527D">
        <w:t xml:space="preserve"> numbers, which are the numbers in the </w:t>
      </w:r>
      <w:r w:rsidRPr="0031527D">
        <w:rPr>
          <w:b/>
        </w:rPr>
        <w:t>first</w:t>
      </w:r>
      <w:r w:rsidRPr="0031527D">
        <w:t xml:space="preserve"> set, and </w:t>
      </w:r>
      <w:r w:rsidRPr="0031527D">
        <w:rPr>
          <w:b/>
        </w:rPr>
        <w:t>m</w:t>
      </w:r>
      <w:r w:rsidRPr="0031527D">
        <w:t xml:space="preserve"> numbers, which are in the </w:t>
      </w:r>
      <w:r w:rsidRPr="0031527D">
        <w:rPr>
          <w:b/>
        </w:rPr>
        <w:t>second</w:t>
      </w:r>
      <w:r w:rsidRPr="0031527D">
        <w:t xml:space="preserve"> set. Find all the </w:t>
      </w:r>
      <w:r w:rsidRPr="0031527D">
        <w:rPr>
          <w:b/>
        </w:rPr>
        <w:t>unique</w:t>
      </w:r>
      <w:r w:rsidRPr="0031527D">
        <w:t xml:space="preserve"> </w:t>
      </w:r>
      <w:r w:rsidRPr="0031527D">
        <w:rPr>
          <w:b/>
        </w:rPr>
        <w:t>elements</w:t>
      </w:r>
      <w:r w:rsidRPr="0031527D">
        <w:t xml:space="preserve"> that appear in </w:t>
      </w:r>
      <w:r w:rsidRPr="0031527D">
        <w:rPr>
          <w:b/>
        </w:rPr>
        <w:t>both</w:t>
      </w:r>
      <w:r w:rsidRPr="0031527D">
        <w:t xml:space="preserve"> and </w:t>
      </w:r>
      <w:r w:rsidRPr="0031527D">
        <w:rPr>
          <w:b/>
        </w:rPr>
        <w:t>print</w:t>
      </w:r>
      <w:r w:rsidRPr="0031527D">
        <w:t xml:space="preserve"> them on </w:t>
      </w:r>
      <w:r w:rsidRPr="0031527D">
        <w:rPr>
          <w:b/>
        </w:rPr>
        <w:t>separate lines</w:t>
      </w:r>
      <w:r w:rsidRPr="0031527D">
        <w:t xml:space="preserve"> </w:t>
      </w:r>
      <w:r w:rsidRPr="0031527D">
        <w:rPr>
          <w:noProof/>
        </w:rPr>
        <w:t>(</w:t>
      </w:r>
      <w:r w:rsidRPr="0031527D">
        <w:t xml:space="preserve">the order </w:t>
      </w:r>
      <w:r w:rsidRPr="0031527D">
        <w:rPr>
          <w:b/>
        </w:rPr>
        <w:t>does not matter</w:t>
      </w:r>
      <w:r w:rsidRPr="0031527D">
        <w:t>).</w:t>
      </w:r>
    </w:p>
    <w:p w14:paraId="14C4F14B" w14:textId="77777777" w:rsidR="0031527D" w:rsidRPr="0031527D" w:rsidRDefault="0031527D" w:rsidP="0031527D">
      <w:pPr>
        <w:spacing w:after="0"/>
        <w:jc w:val="both"/>
        <w:rPr>
          <w:b/>
          <w:lang w:val="bg-BG"/>
        </w:rPr>
      </w:pPr>
      <w:r w:rsidRPr="0031527D">
        <w:rPr>
          <w:b/>
        </w:rPr>
        <w:t>For example:</w:t>
      </w:r>
    </w:p>
    <w:p w14:paraId="626976E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with length n = 4: {1, 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, 7}</w:t>
      </w:r>
    </w:p>
    <w:p w14:paraId="03035FA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>Set with length m = 3: {</w:t>
      </w:r>
      <w:r w:rsidRPr="0031527D">
        <w:rPr>
          <w:b/>
        </w:rPr>
        <w:t>3</w:t>
      </w:r>
      <w:r w:rsidRPr="0031527D">
        <w:t xml:space="preserve">, 4, </w:t>
      </w:r>
      <w:r w:rsidRPr="0031527D">
        <w:rPr>
          <w:b/>
        </w:rPr>
        <w:t>5</w:t>
      </w:r>
      <w:r w:rsidRPr="0031527D">
        <w:t>}</w:t>
      </w:r>
    </w:p>
    <w:p w14:paraId="33793414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that contains all the </w:t>
      </w:r>
      <w:r w:rsidRPr="0031527D">
        <w:rPr>
          <w:b/>
        </w:rPr>
        <w:t>elements</w:t>
      </w:r>
      <w:r w:rsidRPr="0031527D">
        <w:t xml:space="preserve"> that repeat in </w:t>
      </w:r>
      <w:r w:rsidRPr="0031527D">
        <w:rPr>
          <w:b/>
        </w:rPr>
        <w:t>both</w:t>
      </w:r>
      <w:r w:rsidRPr="0031527D">
        <w:t xml:space="preserve"> </w:t>
      </w:r>
      <w:r w:rsidRPr="0031527D">
        <w:rPr>
          <w:b/>
        </w:rPr>
        <w:t>sets</w:t>
      </w:r>
      <w:r w:rsidRPr="0031527D">
        <w:t xml:space="preserve"> -&gt; {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}</w:t>
      </w:r>
    </w:p>
    <w:p w14:paraId="4BCFB5C3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28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3"/>
        <w:gridCol w:w="1417"/>
      </w:tblGrid>
      <w:tr w:rsidR="0031527D" w:rsidRPr="0031527D" w14:paraId="39744DD7" w14:textId="77777777" w:rsidTr="00971E32">
        <w:tc>
          <w:tcPr>
            <w:tcW w:w="1413" w:type="dxa"/>
            <w:shd w:val="clear" w:color="auto" w:fill="D9D9D9" w:themeFill="background1" w:themeFillShade="D9"/>
          </w:tcPr>
          <w:p w14:paraId="7A7CEA27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252FE516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7F2E747" w14:textId="77777777" w:rsidTr="00971E32">
        <w:tc>
          <w:tcPr>
            <w:tcW w:w="1413" w:type="dxa"/>
            <w:shd w:val="clear" w:color="auto" w:fill="auto"/>
          </w:tcPr>
          <w:p w14:paraId="3DDB0A9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 3</w:t>
            </w:r>
          </w:p>
          <w:p w14:paraId="1731583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5B12BD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78F9F14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  <w:p w14:paraId="27AB67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7</w:t>
            </w:r>
          </w:p>
          <w:p w14:paraId="75AB80A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F73B8D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</w:t>
            </w:r>
          </w:p>
          <w:p w14:paraId="258734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  <w:shd w:val="clear" w:color="auto" w:fill="auto"/>
          </w:tcPr>
          <w:p w14:paraId="4EF8B9C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36FBE0F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</w:tr>
      <w:tr w:rsidR="0031527D" w:rsidRPr="0031527D" w14:paraId="02E6821F" w14:textId="77777777" w:rsidTr="00971E32">
        <w:tc>
          <w:tcPr>
            <w:tcW w:w="1413" w:type="dxa"/>
            <w:shd w:val="clear" w:color="auto" w:fill="auto"/>
          </w:tcPr>
          <w:p w14:paraId="3C9F96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2 2</w:t>
            </w:r>
          </w:p>
          <w:p w14:paraId="516890E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338CFA9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2763D8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4D247476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  <w:shd w:val="clear" w:color="auto" w:fill="auto"/>
          </w:tcPr>
          <w:p w14:paraId="0A94A0B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601A997B" w14:textId="77777777" w:rsidR="0031527D" w:rsidRPr="0031527D" w:rsidRDefault="0031527D" w:rsidP="0031527D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31527D">
        <w:t>Periodic Table</w:t>
      </w:r>
    </w:p>
    <w:p w14:paraId="777EE2B1" w14:textId="6CD815A8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keeps all the </w:t>
      </w:r>
      <w:r w:rsidRPr="0031527D">
        <w:rPr>
          <w:b/>
        </w:rPr>
        <w:t>unique</w:t>
      </w:r>
      <w:r w:rsidRPr="0031527D">
        <w:t xml:space="preserve"> chemical </w:t>
      </w:r>
      <w:r w:rsidRPr="0031527D">
        <w:rPr>
          <w:b/>
        </w:rPr>
        <w:t>elements</w:t>
      </w:r>
      <w:r w:rsidRPr="0031527D">
        <w:t>. On the first line</w:t>
      </w:r>
      <w:r w:rsidR="00C15595">
        <w:t>,</w:t>
      </w:r>
      <w:r w:rsidRPr="0031527D">
        <w:t xml:space="preserve"> you will be given a number </w:t>
      </w:r>
      <w:r w:rsidRPr="0031527D">
        <w:rPr>
          <w:b/>
        </w:rPr>
        <w:t>n</w:t>
      </w:r>
      <w:r w:rsidRPr="0031527D">
        <w:t xml:space="preserve"> - the </w:t>
      </w:r>
      <w:r w:rsidRPr="0031527D">
        <w:rPr>
          <w:b/>
        </w:rPr>
        <w:t>count</w:t>
      </w:r>
      <w:r w:rsidRPr="0031527D">
        <w:t xml:space="preserve"> of input </w:t>
      </w:r>
      <w:r w:rsidRPr="0031527D">
        <w:rPr>
          <w:b/>
        </w:rPr>
        <w:t>lines</w:t>
      </w:r>
      <w:r w:rsidRPr="0031527D">
        <w:t xml:space="preserve"> that you </w:t>
      </w:r>
      <w:r w:rsidR="00C15595">
        <w:t>will</w:t>
      </w:r>
      <w:r w:rsidRPr="0031527D">
        <w:t xml:space="preserve"> receive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chemical</w:t>
      </w:r>
      <w:r w:rsidRPr="0031527D">
        <w:t xml:space="preserve"> </w:t>
      </w:r>
      <w:r w:rsidRPr="0031527D">
        <w:rPr>
          <w:b/>
        </w:rPr>
        <w:t>compounds</w:t>
      </w:r>
      <w:r w:rsidRPr="0031527D">
        <w:t xml:space="preserve"> separated by a </w:t>
      </w:r>
      <w:r w:rsidRPr="0031527D">
        <w:rPr>
          <w:b/>
        </w:rPr>
        <w:t>single</w:t>
      </w:r>
      <w:r w:rsidRPr="0031527D">
        <w:t xml:space="preserve"> </w:t>
      </w:r>
      <w:r w:rsidRPr="0031527D">
        <w:rPr>
          <w:b/>
        </w:rPr>
        <w:t>space</w:t>
      </w:r>
      <w:r w:rsidRPr="0031527D">
        <w:t xml:space="preserve">. Your task is to print all the </w:t>
      </w:r>
      <w:r w:rsidRPr="0031527D">
        <w:rPr>
          <w:b/>
        </w:rPr>
        <w:t>unique ones</w:t>
      </w:r>
      <w:r w:rsidRPr="0031527D">
        <w:t xml:space="preserve"> on separate lines </w:t>
      </w:r>
      <w:r w:rsidRPr="0031527D">
        <w:rPr>
          <w:noProof/>
        </w:rPr>
        <w:t>(</w:t>
      </w:r>
      <w:r w:rsidR="00CF2017">
        <w:rPr>
          <w:noProof/>
        </w:rPr>
        <w:t xml:space="preserve">the </w:t>
      </w:r>
      <w:r w:rsidRPr="0031527D">
        <w:rPr>
          <w:b/>
        </w:rPr>
        <w:t>order does not matter</w:t>
      </w:r>
      <w:r w:rsidRPr="0031527D">
        <w:t>):</w:t>
      </w:r>
    </w:p>
    <w:p w14:paraId="59CB9D6E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467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2835"/>
      </w:tblGrid>
      <w:tr w:rsidR="0031527D" w:rsidRPr="0031527D" w14:paraId="583321BC" w14:textId="77777777" w:rsidTr="00971E32">
        <w:tc>
          <w:tcPr>
            <w:tcW w:w="1838" w:type="dxa"/>
            <w:shd w:val="clear" w:color="auto" w:fill="D9D9D9" w:themeFill="background1" w:themeFillShade="D9"/>
          </w:tcPr>
          <w:p w14:paraId="73636BFC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832996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57287CE" w14:textId="77777777" w:rsidTr="00971E32">
        <w:tc>
          <w:tcPr>
            <w:tcW w:w="1838" w:type="dxa"/>
            <w:shd w:val="clear" w:color="auto" w:fill="auto"/>
          </w:tcPr>
          <w:p w14:paraId="3CA2210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</w:t>
            </w:r>
          </w:p>
          <w:p w14:paraId="32DA13C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 O</w:t>
            </w:r>
          </w:p>
          <w:p w14:paraId="7335E4B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 O Ce</w:t>
            </w:r>
          </w:p>
          <w:p w14:paraId="7594A42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26B9F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Mo</w:t>
            </w:r>
          </w:p>
        </w:tc>
        <w:tc>
          <w:tcPr>
            <w:tcW w:w="2835" w:type="dxa"/>
            <w:shd w:val="clear" w:color="auto" w:fill="auto"/>
          </w:tcPr>
          <w:p w14:paraId="55D5B80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</w:t>
            </w:r>
          </w:p>
          <w:p w14:paraId="03018E0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DB37AB0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</w:t>
            </w:r>
          </w:p>
          <w:p w14:paraId="1976965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</w:t>
            </w:r>
          </w:p>
        </w:tc>
      </w:tr>
      <w:tr w:rsidR="0031527D" w:rsidRPr="0031527D" w14:paraId="387A72C5" w14:textId="77777777" w:rsidTr="00971E32">
        <w:tc>
          <w:tcPr>
            <w:tcW w:w="1838" w:type="dxa"/>
            <w:shd w:val="clear" w:color="auto" w:fill="auto"/>
          </w:tcPr>
          <w:p w14:paraId="45D0E1D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</w:t>
            </w:r>
          </w:p>
          <w:p w14:paraId="7976018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Ge Ch O Ne</w:t>
            </w:r>
          </w:p>
          <w:p w14:paraId="3F265A63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Nb Mo Tc</w:t>
            </w:r>
          </w:p>
          <w:p w14:paraId="3D664BA0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 Ne</w:t>
            </w:r>
          </w:p>
        </w:tc>
        <w:tc>
          <w:tcPr>
            <w:tcW w:w="2835" w:type="dxa"/>
            <w:shd w:val="clear" w:color="auto" w:fill="auto"/>
          </w:tcPr>
          <w:p w14:paraId="187013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h</w:t>
            </w:r>
          </w:p>
          <w:p w14:paraId="1EB3FDF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</w:t>
            </w:r>
          </w:p>
          <w:p w14:paraId="7A23589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Mo</w:t>
            </w:r>
          </w:p>
          <w:p w14:paraId="390B04A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b</w:t>
            </w:r>
          </w:p>
          <w:p w14:paraId="76BE6C7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e</w:t>
            </w:r>
          </w:p>
          <w:p w14:paraId="0254A78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</w:t>
            </w:r>
          </w:p>
          <w:p w14:paraId="04AB3E1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c</w:t>
            </w:r>
          </w:p>
        </w:tc>
      </w:tr>
    </w:tbl>
    <w:p w14:paraId="4C91BBAF" w14:textId="77777777" w:rsidR="0031527D" w:rsidRPr="0031527D" w:rsidRDefault="0031527D" w:rsidP="0031527D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31527D">
        <w:t>Count Symbols</w:t>
      </w:r>
    </w:p>
    <w:p w14:paraId="0DDA081C" w14:textId="0474C345" w:rsidR="0031527D" w:rsidRPr="00A2554E" w:rsidRDefault="0031527D" w:rsidP="0031527D">
      <w:pPr>
        <w:jc w:val="both"/>
        <w:rPr>
          <w:lang w:val="bg-BG"/>
        </w:rPr>
      </w:pPr>
      <w:r w:rsidRPr="0031527D">
        <w:t xml:space="preserve">Write a program that reads a </w:t>
      </w:r>
      <w:r w:rsidRPr="0031527D">
        <w:rPr>
          <w:b/>
        </w:rPr>
        <w:t>text</w:t>
      </w:r>
      <w:r w:rsidRPr="0031527D">
        <w:t xml:space="preserve"> from the console and </w:t>
      </w:r>
      <w:r w:rsidRPr="0031527D">
        <w:rPr>
          <w:b/>
        </w:rPr>
        <w:t>counts</w:t>
      </w:r>
      <w:r w:rsidRPr="0031527D">
        <w:t xml:space="preserve"> the </w:t>
      </w:r>
      <w:r w:rsidRPr="0031527D">
        <w:rPr>
          <w:b/>
        </w:rPr>
        <w:t>occurrences</w:t>
      </w:r>
      <w:r w:rsidRPr="0031527D">
        <w:t xml:space="preserve"> of </w:t>
      </w:r>
      <w:r w:rsidRPr="0031527D">
        <w:rPr>
          <w:b/>
        </w:rPr>
        <w:t>each</w:t>
      </w:r>
      <w:r w:rsidRPr="0031527D">
        <w:t xml:space="preserve"> character in it. Print the results in </w:t>
      </w:r>
      <w:r w:rsidRPr="0031527D">
        <w:rPr>
          <w:b/>
          <w:bCs/>
        </w:rPr>
        <w:t>alphabetical</w:t>
      </w:r>
      <w:r w:rsidRPr="0031527D">
        <w:t xml:space="preserve"> </w:t>
      </w:r>
      <w:r w:rsidRPr="0031527D">
        <w:rPr>
          <w:noProof/>
        </w:rPr>
        <w:t>(</w:t>
      </w:r>
      <w:r w:rsidRPr="0031527D">
        <w:t>lexicographical</w:t>
      </w:r>
      <w:r w:rsidRPr="0031527D">
        <w:rPr>
          <w:noProof/>
        </w:rPr>
        <w:t xml:space="preserve">) </w:t>
      </w:r>
      <w:r w:rsidRPr="0031527D">
        <w:t xml:space="preserve">order. </w:t>
      </w:r>
      <w:r w:rsidR="00A2554E">
        <w:rPr>
          <w:lang w:val="bg-BG"/>
        </w:rPr>
        <w:t xml:space="preserve"> </w:t>
      </w:r>
    </w:p>
    <w:p w14:paraId="0075E45B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86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2127"/>
        <w:gridCol w:w="2127"/>
        <w:gridCol w:w="2127"/>
      </w:tblGrid>
      <w:tr w:rsidR="006411C7" w:rsidRPr="0031527D" w14:paraId="1048E8BF" w14:textId="1C252404" w:rsidTr="006411C7">
        <w:tc>
          <w:tcPr>
            <w:tcW w:w="2263" w:type="dxa"/>
            <w:shd w:val="clear" w:color="auto" w:fill="D9D9D9" w:themeFill="background1" w:themeFillShade="D9"/>
          </w:tcPr>
          <w:p w14:paraId="45C623CA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D57E715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235FA0C6" w14:textId="70CAE30B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7E36BB8" w14:textId="51CE2AAA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Output</w:t>
            </w:r>
          </w:p>
        </w:tc>
      </w:tr>
      <w:tr w:rsidR="006411C7" w:rsidRPr="0031527D" w14:paraId="5C43FC4A" w14:textId="4AA84982" w:rsidTr="006411C7">
        <w:tc>
          <w:tcPr>
            <w:tcW w:w="2263" w:type="dxa"/>
            <w:shd w:val="clear" w:color="auto" w:fill="auto"/>
          </w:tcPr>
          <w:p w14:paraId="5815B23D" w14:textId="77777777" w:rsidR="006411C7" w:rsidRPr="0031527D" w:rsidRDefault="006411C7" w:rsidP="00971E32">
            <w:pPr>
              <w:spacing w:after="0"/>
            </w:pPr>
            <w:r w:rsidRPr="0031527D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2127" w:type="dxa"/>
            <w:shd w:val="clear" w:color="auto" w:fill="auto"/>
          </w:tcPr>
          <w:p w14:paraId="5363B99B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lang w:val="bg-BG"/>
              </w:rPr>
              <w:t xml:space="preserve"> </w:t>
            </w:r>
            <w:r w:rsidRPr="0031527D">
              <w:rPr>
                <w:rFonts w:ascii="Consolas" w:hAnsi="Consolas" w:cs="Consolas"/>
                <w:noProof/>
              </w:rPr>
              <w:t>: 1 time/s</w:t>
            </w:r>
          </w:p>
          <w:p w14:paraId="33D45B48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74BEA92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U: 1 time/s</w:t>
            </w:r>
          </w:p>
          <w:p w14:paraId="516D2340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: 1 time/s</w:t>
            </w:r>
          </w:p>
          <w:p w14:paraId="62EE2A7C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f: 1 time/s</w:t>
            </w:r>
          </w:p>
          <w:p w14:paraId="65E0C7E3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: 1 time/s</w:t>
            </w:r>
          </w:p>
          <w:p w14:paraId="7B613E6E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k: 1 time/s</w:t>
            </w:r>
          </w:p>
          <w:p w14:paraId="5CA5028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: 1 time/s</w:t>
            </w:r>
          </w:p>
          <w:p w14:paraId="415F364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: 2 time/s</w:t>
            </w:r>
          </w:p>
          <w:p w14:paraId="7CB2534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r: 1 time/s</w:t>
            </w:r>
          </w:p>
          <w:p w14:paraId="6032A76F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124E2DE9" w14:textId="77777777" w:rsidR="006411C7" w:rsidRPr="0031527D" w:rsidRDefault="006411C7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: 1 time/s</w:t>
            </w:r>
          </w:p>
        </w:tc>
        <w:tc>
          <w:tcPr>
            <w:tcW w:w="2127" w:type="dxa"/>
          </w:tcPr>
          <w:p w14:paraId="075BB614" w14:textId="3DE2EB5A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Why do you like Python?</w:t>
            </w:r>
          </w:p>
        </w:tc>
        <w:tc>
          <w:tcPr>
            <w:tcW w:w="2127" w:type="dxa"/>
          </w:tcPr>
          <w:p w14:paraId="5A5FF069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: 4 time/s</w:t>
            </w:r>
          </w:p>
          <w:p w14:paraId="2D96CB3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?: 1 time/s</w:t>
            </w:r>
          </w:p>
          <w:p w14:paraId="0CFF5D2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P: 1 time/s</w:t>
            </w:r>
          </w:p>
          <w:p w14:paraId="3BA60015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W: 1 time/s</w:t>
            </w:r>
          </w:p>
          <w:p w14:paraId="6A5DE7B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d: 1 time/s</w:t>
            </w:r>
          </w:p>
          <w:p w14:paraId="2F8F3943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e: 1 time/s</w:t>
            </w:r>
          </w:p>
          <w:p w14:paraId="24949AC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h: 2 time/s</w:t>
            </w:r>
          </w:p>
          <w:p w14:paraId="7401A8AA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i: 1 time/s</w:t>
            </w:r>
          </w:p>
          <w:p w14:paraId="7EB077B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k: 1 time/s</w:t>
            </w:r>
          </w:p>
          <w:p w14:paraId="52ECBDE8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l: 1 time/s</w:t>
            </w:r>
          </w:p>
          <w:p w14:paraId="5F3E49D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n: 1 time/s</w:t>
            </w:r>
          </w:p>
          <w:p w14:paraId="73A2BD46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o: 3 time/s</w:t>
            </w:r>
          </w:p>
          <w:p w14:paraId="45442B4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t: 1 time/s</w:t>
            </w:r>
          </w:p>
          <w:p w14:paraId="633D1E94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u: 1 time/s</w:t>
            </w:r>
          </w:p>
          <w:p w14:paraId="3518EDFF" w14:textId="3ACB0129" w:rsidR="006411C7" w:rsidRPr="0031527D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y: 3 time/s</w:t>
            </w:r>
          </w:p>
        </w:tc>
      </w:tr>
    </w:tbl>
    <w:p w14:paraId="35263E55" w14:textId="77777777" w:rsidR="0031527D" w:rsidRPr="0031527D" w:rsidRDefault="0031527D" w:rsidP="0031527D">
      <w:pPr>
        <w:pStyle w:val="Heading2"/>
        <w:numPr>
          <w:ilvl w:val="0"/>
          <w:numId w:val="40"/>
        </w:numPr>
        <w:rPr>
          <w:lang w:val="bg-BG"/>
        </w:rPr>
      </w:pPr>
      <w:r w:rsidRPr="0031527D">
        <w:t>Longest Intersection</w:t>
      </w:r>
    </w:p>
    <w:p w14:paraId="0E29BFCD" w14:textId="46287B08" w:rsidR="008A2F3B" w:rsidRDefault="0031527D" w:rsidP="0031527D">
      <w:r w:rsidRPr="0031527D">
        <w:t xml:space="preserve">Write a program </w:t>
      </w:r>
      <w:r w:rsidR="00C15595">
        <w:t>that</w:t>
      </w:r>
      <w:r w:rsidRPr="0031527D">
        <w:t xml:space="preserve"> finds the </w:t>
      </w:r>
      <w:r w:rsidRPr="0031527D">
        <w:rPr>
          <w:b/>
        </w:rPr>
        <w:t>longest intersection</w:t>
      </w:r>
      <w:r w:rsidRPr="0031527D">
        <w:t xml:space="preserve">. You will be given a number </w:t>
      </w:r>
      <w:r w:rsidRPr="0031527D">
        <w:rPr>
          <w:b/>
        </w:rPr>
        <w:t>N</w:t>
      </w:r>
      <w:r w:rsidRPr="0031527D">
        <w:t xml:space="preserve">. On </w:t>
      </w:r>
      <w:r w:rsidR="00DB792F">
        <w:t>each of the next</w:t>
      </w:r>
      <w:r w:rsidRPr="0031527D">
        <w:t xml:space="preserve"> </w:t>
      </w:r>
      <w:r w:rsidRPr="0031527D">
        <w:rPr>
          <w:b/>
        </w:rPr>
        <w:t>N</w:t>
      </w:r>
      <w:r w:rsidR="004B5C5B">
        <w:rPr>
          <w:b/>
        </w:rPr>
        <w:t xml:space="preserve"> </w:t>
      </w:r>
      <w:r w:rsidRPr="0031527D">
        <w:rPr>
          <w:b/>
        </w:rPr>
        <w:t>lines</w:t>
      </w:r>
      <w:r w:rsidRPr="0031527D">
        <w:t xml:space="preserve"> you will be given </w:t>
      </w:r>
      <w:r w:rsidRPr="0031527D">
        <w:rPr>
          <w:b/>
        </w:rPr>
        <w:t>two ranges</w:t>
      </w:r>
      <w:r w:rsidRPr="0031527D">
        <w:t xml:space="preserve"> in the format: </w:t>
      </w:r>
      <w:r w:rsidRPr="0031527D">
        <w:rPr>
          <w:rFonts w:ascii="Consolas" w:hAnsi="Consolas"/>
          <w:b/>
          <w:noProof/>
        </w:rPr>
        <w:t>"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}-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</w:t>
      </w:r>
      <w:r w:rsidRPr="0031527D">
        <w:rPr>
          <w:rFonts w:ascii="Consolas" w:hAnsi="Consolas"/>
          <w:b/>
        </w:rPr>
        <w:t>}"</w:t>
      </w:r>
      <w:r w:rsidRPr="0031527D">
        <w:t xml:space="preserve">. </w:t>
      </w:r>
      <w:r w:rsidR="00DB792F">
        <w:t>You should f</w:t>
      </w:r>
      <w:r w:rsidRPr="0031527D">
        <w:t xml:space="preserve">ind the </w:t>
      </w:r>
      <w:r w:rsidRPr="0031527D">
        <w:rPr>
          <w:b/>
        </w:rPr>
        <w:t>intersection</w:t>
      </w:r>
      <w:r w:rsidRPr="0031527D">
        <w:t xml:space="preserve"> of these two ranges</w:t>
      </w:r>
      <w:r w:rsidR="00DB792F">
        <w:t>.</w:t>
      </w:r>
      <w:r w:rsidR="00215E47">
        <w:t xml:space="preserve"> The </w:t>
      </w:r>
      <w:r w:rsidR="00215E47" w:rsidRPr="00215E47">
        <w:rPr>
          <w:b/>
          <w:bCs/>
        </w:rPr>
        <w:t>start</w:t>
      </w:r>
      <w:r w:rsidR="00215E47">
        <w:t xml:space="preserve"> and </w:t>
      </w:r>
      <w:r w:rsidR="00215E47" w:rsidRPr="00215E47">
        <w:rPr>
          <w:b/>
          <w:bCs/>
        </w:rPr>
        <w:t>end</w:t>
      </w:r>
      <w:r w:rsidR="00215E47">
        <w:t xml:space="preserve"> </w:t>
      </w:r>
      <w:r w:rsidR="00215E47" w:rsidRPr="00215E47">
        <w:rPr>
          <w:b/>
          <w:bCs/>
        </w:rPr>
        <w:t>numbers</w:t>
      </w:r>
      <w:r w:rsidR="00215E47">
        <w:t xml:space="preserve"> in the ranges are </w:t>
      </w:r>
      <w:r w:rsidR="00215E47" w:rsidRPr="00215E47">
        <w:rPr>
          <w:b/>
          <w:bCs/>
        </w:rPr>
        <w:t>inclusive</w:t>
      </w:r>
      <w:r w:rsidR="00215E47">
        <w:t>.</w:t>
      </w:r>
      <w:r w:rsidR="00DB792F">
        <w:t xml:space="preserve"> </w:t>
      </w:r>
    </w:p>
    <w:p w14:paraId="17320664" w14:textId="327C3B4D" w:rsidR="0031527D" w:rsidRPr="0031527D" w:rsidRDefault="008A2F3B" w:rsidP="0031527D">
      <w:pPr>
        <w:rPr>
          <w:rFonts w:ascii="Consolas" w:hAnsi="Consolas"/>
          <w:b/>
          <w:lang w:val="bg-BG"/>
        </w:rPr>
      </w:pPr>
      <w:r>
        <w:t xml:space="preserve">Finally, you should </w:t>
      </w:r>
      <w:r w:rsidRPr="008A2F3B">
        <w:rPr>
          <w:b/>
          <w:bCs/>
        </w:rPr>
        <w:t>find</w:t>
      </w:r>
      <w:r w:rsidR="0031527D" w:rsidRPr="0031527D">
        <w:rPr>
          <w:b/>
        </w:rPr>
        <w:t xml:space="preserve"> the longest </w:t>
      </w:r>
      <w:r w:rsidR="00DB792F" w:rsidRPr="0031527D">
        <w:rPr>
          <w:b/>
        </w:rPr>
        <w:t>intersection</w:t>
      </w:r>
      <w:r w:rsidR="00DB792F" w:rsidRPr="0031527D">
        <w:t xml:space="preserve"> </w:t>
      </w:r>
      <w:r w:rsidR="0031527D" w:rsidRPr="0031527D">
        <w:rPr>
          <w:b/>
        </w:rPr>
        <w:t xml:space="preserve">of all </w:t>
      </w:r>
      <w:r w:rsidR="0031527D" w:rsidRPr="00567117">
        <w:rPr>
          <w:rFonts w:ascii="Consolas" w:hAnsi="Consolas"/>
          <w:b/>
          <w:bCs/>
        </w:rPr>
        <w:t>N</w:t>
      </w:r>
      <w:r w:rsidR="0031527D" w:rsidRPr="0031527D">
        <w:t xml:space="preserve"> intersections</w:t>
      </w:r>
      <w:r>
        <w:t xml:space="preserve">, </w:t>
      </w:r>
      <w:r w:rsidR="0031527D" w:rsidRPr="0031527D">
        <w:t xml:space="preserve">print the </w:t>
      </w:r>
      <w:r w:rsidR="0031527D" w:rsidRPr="0031527D">
        <w:rPr>
          <w:b/>
        </w:rPr>
        <w:t>numbers</w:t>
      </w:r>
      <w:r w:rsidR="0031527D" w:rsidRPr="0031527D">
        <w:t xml:space="preserve"> that are included and its length in the format: </w:t>
      </w:r>
      <w:r w:rsidR="0031527D" w:rsidRPr="0031527D">
        <w:rPr>
          <w:rFonts w:ascii="Consolas" w:hAnsi="Consolas"/>
          <w:b/>
          <w:noProof/>
        </w:rPr>
        <w:t xml:space="preserve">"Longest intersection is </w:t>
      </w:r>
      <w:r w:rsidR="00567117">
        <w:rPr>
          <w:rFonts w:ascii="Consolas" w:hAnsi="Consolas"/>
          <w:b/>
          <w:noProof/>
        </w:rPr>
        <w:t>[</w:t>
      </w:r>
      <w:r w:rsidR="0031527D" w:rsidRPr="0031527D">
        <w:rPr>
          <w:rFonts w:ascii="Consolas" w:hAnsi="Consolas"/>
          <w:b/>
          <w:noProof/>
        </w:rPr>
        <w:t>{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</w:t>
      </w:r>
      <w:r>
        <w:rPr>
          <w:rFonts w:ascii="Consolas" w:hAnsi="Consolas"/>
          <w:b/>
          <w:noProof/>
        </w:rPr>
        <w:t>_numbers</w:t>
      </w:r>
      <w:r w:rsidR="0031527D" w:rsidRPr="0031527D">
        <w:rPr>
          <w:rFonts w:ascii="Consolas" w:hAnsi="Consolas"/>
          <w:b/>
          <w:noProof/>
        </w:rPr>
        <w:t>}</w:t>
      </w:r>
      <w:r w:rsidR="00567117">
        <w:rPr>
          <w:rFonts w:ascii="Consolas" w:hAnsi="Consolas"/>
          <w:b/>
          <w:noProof/>
        </w:rPr>
        <w:t>]</w:t>
      </w:r>
      <w:r w:rsidR="0031527D" w:rsidRPr="0031527D">
        <w:rPr>
          <w:rFonts w:ascii="Consolas" w:hAnsi="Consolas"/>
          <w:b/>
          <w:noProof/>
        </w:rPr>
        <w:t xml:space="preserve"> with length {length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}"</w:t>
      </w:r>
    </w:p>
    <w:p w14:paraId="752BF70D" w14:textId="1A04B0E2" w:rsidR="0031527D" w:rsidRPr="0031527D" w:rsidRDefault="0031527D" w:rsidP="0031527D">
      <w:pPr>
        <w:rPr>
          <w:rFonts w:cstheme="minorHAnsi"/>
          <w:b/>
          <w:i/>
          <w:u w:val="single"/>
          <w:lang w:val="bg-BG"/>
        </w:rPr>
      </w:pPr>
      <w:r w:rsidRPr="0031527D">
        <w:rPr>
          <w:rFonts w:cstheme="minorHAnsi"/>
          <w:b/>
          <w:i/>
          <w:u w:val="single"/>
        </w:rPr>
        <w:t xml:space="preserve">Note: in each range, there will always be </w:t>
      </w:r>
      <w:r w:rsidR="00C15595">
        <w:rPr>
          <w:rFonts w:cstheme="minorHAnsi"/>
          <w:b/>
          <w:i/>
          <w:u w:val="single"/>
        </w:rPr>
        <w:t xml:space="preserve">an </w:t>
      </w:r>
      <w:r w:rsidRPr="0031527D">
        <w:rPr>
          <w:rFonts w:cstheme="minorHAnsi"/>
          <w:b/>
          <w:i/>
          <w:u w:val="single"/>
        </w:rPr>
        <w:t>intersection. If there are two equal intersections, print the first one.</w:t>
      </w:r>
    </w:p>
    <w:p w14:paraId="3593F4D4" w14:textId="77777777" w:rsidR="0031527D" w:rsidRPr="0031527D" w:rsidRDefault="0031527D" w:rsidP="0031527D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1"/>
        <w:gridCol w:w="4817"/>
        <w:gridCol w:w="4247"/>
      </w:tblGrid>
      <w:tr w:rsidR="0031527D" w:rsidRPr="0031527D" w14:paraId="7D04D75E" w14:textId="77777777" w:rsidTr="00861363">
        <w:tc>
          <w:tcPr>
            <w:tcW w:w="1361" w:type="dxa"/>
            <w:shd w:val="clear" w:color="auto" w:fill="D9D9D9" w:themeFill="background1" w:themeFillShade="D9"/>
            <w:tcMar>
              <w:left w:w="85" w:type="dxa"/>
            </w:tcMar>
          </w:tcPr>
          <w:p w14:paraId="08243320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4817" w:type="dxa"/>
            <w:shd w:val="clear" w:color="auto" w:fill="D9D9D9" w:themeFill="background1" w:themeFillShade="D9"/>
            <w:tcMar>
              <w:left w:w="85" w:type="dxa"/>
            </w:tcMar>
          </w:tcPr>
          <w:p w14:paraId="6FC9F863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4247" w:type="dxa"/>
            <w:shd w:val="clear" w:color="auto" w:fill="D9D9D9" w:themeFill="background1" w:themeFillShade="D9"/>
          </w:tcPr>
          <w:p w14:paraId="324ADCC9" w14:textId="77777777" w:rsidR="0031527D" w:rsidRPr="0031527D" w:rsidRDefault="0031527D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31527D" w:rsidRPr="0031527D" w14:paraId="776C485E" w14:textId="77777777" w:rsidTr="00861363">
        <w:tc>
          <w:tcPr>
            <w:tcW w:w="1361" w:type="dxa"/>
            <w:shd w:val="clear" w:color="auto" w:fill="auto"/>
            <w:tcMar>
              <w:left w:w="85" w:type="dxa"/>
            </w:tcMar>
          </w:tcPr>
          <w:p w14:paraId="3DC734DF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3</w:t>
            </w:r>
          </w:p>
          <w:p w14:paraId="1E443571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0,3-1,2</w:t>
            </w:r>
          </w:p>
          <w:p w14:paraId="39C2EF24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2,10-3,5</w:t>
            </w:r>
          </w:p>
          <w:p w14:paraId="065D0FA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eastAsia="Consolas" w:hAnsi="Consolas" w:cs="Consolas"/>
                <w:noProof/>
              </w:rPr>
              <w:t>6,15-3,10</w:t>
            </w:r>
          </w:p>
        </w:tc>
        <w:tc>
          <w:tcPr>
            <w:tcW w:w="4817" w:type="dxa"/>
            <w:shd w:val="clear" w:color="auto" w:fill="auto"/>
            <w:tcMar>
              <w:left w:w="85" w:type="dxa"/>
            </w:tcMar>
          </w:tcPr>
          <w:p w14:paraId="3B2EF9E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Longest intersection is [6, 7, 8, 9, 10] with length 5</w:t>
            </w:r>
          </w:p>
        </w:tc>
        <w:tc>
          <w:tcPr>
            <w:tcW w:w="4247" w:type="dxa"/>
          </w:tcPr>
          <w:p w14:paraId="1436B4AB" w14:textId="5A5F45EC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</w:t>
            </w:r>
            <w:r w:rsidR="00861363">
              <w:rPr>
                <w:rFonts w:cstheme="minorHAnsi"/>
                <w:noProof/>
              </w:rPr>
              <w:t xml:space="preserve"> </w:t>
            </w:r>
            <w:r w:rsidRPr="00861363">
              <w:rPr>
                <w:rFonts w:cstheme="minorHAnsi"/>
                <w:noProof/>
              </w:rPr>
              <w:t>intersection of [0-3] and [1-2] is [1-2] (length 2)</w:t>
            </w:r>
          </w:p>
          <w:p w14:paraId="11BDC71C" w14:textId="140A607B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 intersection of [2-10] and [3-5] is [3-5] (length 3)</w:t>
            </w:r>
          </w:p>
          <w:p w14:paraId="388C3F7C" w14:textId="6D23F7D1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61363">
              <w:rPr>
                <w:rFonts w:cstheme="minorHAnsi"/>
                <w:noProof/>
              </w:rPr>
              <w:t>The intersection of [6-15] and [3-10] is [6-10] (length 5) - which is the longest</w:t>
            </w:r>
          </w:p>
        </w:tc>
      </w:tr>
      <w:tr w:rsidR="0031527D" w:rsidRPr="0031527D" w14:paraId="49A75523" w14:textId="77777777" w:rsidTr="00861363">
        <w:tc>
          <w:tcPr>
            <w:tcW w:w="1361" w:type="dxa"/>
            <w:shd w:val="clear" w:color="auto" w:fill="auto"/>
            <w:tcMar>
              <w:left w:w="85" w:type="dxa"/>
            </w:tcMar>
          </w:tcPr>
          <w:p w14:paraId="1021339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5</w:t>
            </w:r>
          </w:p>
          <w:p w14:paraId="64C3E71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0,10-2,5</w:t>
            </w:r>
          </w:p>
          <w:p w14:paraId="4A844327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,8-1,7</w:t>
            </w:r>
          </w:p>
          <w:p w14:paraId="4F11100D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1,8-2,4</w:t>
            </w:r>
          </w:p>
          <w:p w14:paraId="5CA1973E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,7-2,5</w:t>
            </w:r>
          </w:p>
          <w:p w14:paraId="3E33FB2B" w14:textId="77777777" w:rsidR="0031527D" w:rsidRPr="0031527D" w:rsidRDefault="0031527D" w:rsidP="00971E32">
            <w:pPr>
              <w:spacing w:after="0"/>
            </w:pPr>
            <w:r w:rsidRPr="0031527D">
              <w:rPr>
                <w:rFonts w:ascii="Consolas" w:hAnsi="Consolas"/>
                <w:noProof/>
              </w:rPr>
              <w:t>1,10-2,11</w:t>
            </w:r>
          </w:p>
        </w:tc>
        <w:tc>
          <w:tcPr>
            <w:tcW w:w="4817" w:type="dxa"/>
            <w:shd w:val="clear" w:color="auto" w:fill="auto"/>
            <w:tcMar>
              <w:left w:w="85" w:type="dxa"/>
            </w:tcMar>
          </w:tcPr>
          <w:p w14:paraId="6B376BB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31527D">
              <w:rPr>
                <w:rFonts w:ascii="Consolas" w:hAnsi="Consolas"/>
                <w:noProof/>
              </w:rPr>
              <w:t>Longest intersection is [2, 3, 4, 5, 6, 7, 8, 9, 10] with length 9</w:t>
            </w:r>
          </w:p>
        </w:tc>
        <w:tc>
          <w:tcPr>
            <w:tcW w:w="4247" w:type="dxa"/>
          </w:tcPr>
          <w:p w14:paraId="482B8C04" w14:textId="77777777" w:rsidR="0031527D" w:rsidRPr="0031527D" w:rsidRDefault="0031527D" w:rsidP="00971E32">
            <w:pPr>
              <w:spacing w:after="0"/>
              <w:jc w:val="both"/>
            </w:pPr>
          </w:p>
        </w:tc>
      </w:tr>
    </w:tbl>
    <w:p w14:paraId="6925713B" w14:textId="77777777" w:rsidR="0031527D" w:rsidRPr="0031527D" w:rsidRDefault="0031527D" w:rsidP="0031527D">
      <w:pPr>
        <w:pStyle w:val="Heading2"/>
        <w:numPr>
          <w:ilvl w:val="0"/>
          <w:numId w:val="40"/>
        </w:numPr>
        <w:rPr>
          <w:lang w:val="bg-BG"/>
        </w:rPr>
      </w:pPr>
      <w:r w:rsidRPr="0031527D">
        <w:lastRenderedPageBreak/>
        <w:t>Battle of Names</w:t>
      </w:r>
    </w:p>
    <w:p w14:paraId="3A6E97DE" w14:textId="4A544F16" w:rsidR="005C5CEC" w:rsidRPr="0031527D" w:rsidRDefault="005C5CEC" w:rsidP="005C5CEC">
      <w:pPr>
        <w:rPr>
          <w:lang w:val="bg-BG"/>
        </w:rPr>
      </w:pPr>
      <w:r w:rsidRPr="0031527D">
        <w:t xml:space="preserve">You will receive a </w:t>
      </w:r>
      <w:r w:rsidRPr="0031527D">
        <w:rPr>
          <w:b/>
        </w:rPr>
        <w:t>number N</w:t>
      </w:r>
      <w:r w:rsidRPr="0031527D">
        <w:t xml:space="preserve">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names</w:t>
      </w:r>
      <w:r w:rsidRPr="0031527D">
        <w:t xml:space="preserve">. You </w:t>
      </w:r>
      <w:r w:rsidR="00C15595">
        <w:t>should</w:t>
      </w:r>
      <w:r w:rsidRPr="0031527D">
        <w:t xml:space="preserve"> </w:t>
      </w:r>
      <w:r w:rsidRPr="0031527D">
        <w:rPr>
          <w:b/>
        </w:rPr>
        <w:t xml:space="preserve">sum the </w:t>
      </w:r>
      <w:r w:rsidR="00C15595">
        <w:rPr>
          <w:b/>
        </w:rPr>
        <w:t>ASCII</w:t>
      </w:r>
      <w:r w:rsidRPr="0031527D">
        <w:rPr>
          <w:b/>
        </w:rPr>
        <w:t xml:space="preserve"> values</w:t>
      </w:r>
      <w:r w:rsidRPr="0031527D">
        <w:t xml:space="preserve"> of each letter in the name and </w:t>
      </w:r>
      <w:r w:rsidRPr="0031527D">
        <w:rPr>
          <w:b/>
        </w:rPr>
        <w:t xml:space="preserve">integer divide it </w:t>
      </w:r>
      <w:r w:rsidR="00FC67EA">
        <w:rPr>
          <w:b/>
        </w:rPr>
        <w:t>by</w:t>
      </w:r>
      <w:r w:rsidRPr="0031527D">
        <w:t xml:space="preserve"> </w:t>
      </w:r>
      <w:r w:rsidRPr="0031527D">
        <w:rPr>
          <w:b/>
          <w:bCs/>
        </w:rPr>
        <w:t xml:space="preserve">the </w:t>
      </w:r>
      <w:r>
        <w:rPr>
          <w:b/>
          <w:bCs/>
        </w:rPr>
        <w:t>number</w:t>
      </w:r>
      <w:r w:rsidRPr="0031527D">
        <w:t xml:space="preserve"> of the </w:t>
      </w:r>
      <w:r w:rsidRPr="0031527D">
        <w:rPr>
          <w:b/>
          <w:bCs/>
        </w:rPr>
        <w:t xml:space="preserve">current </w:t>
      </w:r>
      <w:r>
        <w:rPr>
          <w:b/>
          <w:bCs/>
        </w:rPr>
        <w:t>row (starting from 1)</w:t>
      </w:r>
      <w:r w:rsidRPr="0031527D">
        <w:t xml:space="preserve">. </w:t>
      </w:r>
      <w:r w:rsidRPr="0031527D">
        <w:rPr>
          <w:b/>
        </w:rPr>
        <w:t xml:space="preserve">Save the </w:t>
      </w:r>
      <w:r>
        <w:rPr>
          <w:b/>
        </w:rPr>
        <w:t>result</w:t>
      </w:r>
      <w:r w:rsidRPr="0031527D">
        <w:t xml:space="preserve"> to a set of </w:t>
      </w:r>
      <w:r w:rsidRPr="0031527D">
        <w:rPr>
          <w:b/>
        </w:rPr>
        <w:t>either odd or even</w:t>
      </w:r>
      <w:r w:rsidRPr="0031527D">
        <w:t xml:space="preserve"> numbers, depending on if </w:t>
      </w:r>
      <w:r>
        <w:t xml:space="preserve">the </w:t>
      </w:r>
      <w:r w:rsidR="00C15595">
        <w:t>resulting</w:t>
      </w:r>
      <w:r>
        <w:t xml:space="preserve"> number is</w:t>
      </w:r>
      <w:r w:rsidRPr="0031527D">
        <w:t xml:space="preserve"> </w:t>
      </w:r>
      <w:r w:rsidRPr="0031527D">
        <w:rPr>
          <w:b/>
        </w:rPr>
        <w:t>odd or even</w:t>
      </w:r>
      <w:r w:rsidRPr="0031527D">
        <w:t xml:space="preserve">. After that, </w:t>
      </w:r>
      <w:r w:rsidRPr="0031527D">
        <w:rPr>
          <w:b/>
        </w:rPr>
        <w:t xml:space="preserve">sum the values of </w:t>
      </w:r>
      <w:r>
        <w:rPr>
          <w:b/>
        </w:rPr>
        <w:t>each set</w:t>
      </w:r>
      <w:r w:rsidRPr="0031527D">
        <w:t>.</w:t>
      </w:r>
    </w:p>
    <w:p w14:paraId="3FC4E4F5" w14:textId="3A371D0D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>
        <w:rPr>
          <w:b/>
        </w:rPr>
        <w:t>sums of the two sets</w:t>
      </w:r>
      <w:r w:rsidRPr="0031527D">
        <w:rPr>
          <w:b/>
        </w:rPr>
        <w:t xml:space="preserve"> are equal</w:t>
      </w:r>
      <w:r w:rsidRPr="0031527D">
        <w:t xml:space="preserve">, print the </w:t>
      </w:r>
      <w:r w:rsidRPr="0031527D">
        <w:rPr>
          <w:b/>
        </w:rPr>
        <w:t xml:space="preserve">union </w:t>
      </w:r>
      <w:r w:rsidR="00FB166B">
        <w:rPr>
          <w:b/>
        </w:rPr>
        <w:t xml:space="preserve">of the </w:t>
      </w:r>
      <w:r w:rsidRPr="0031527D">
        <w:rPr>
          <w:b/>
        </w:rPr>
        <w:t>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 xml:space="preserve">. </w:t>
      </w:r>
    </w:p>
    <w:p w14:paraId="7F906584" w14:textId="77777777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odd numbers</w:t>
      </w:r>
      <w:r w:rsidRPr="0031527D">
        <w:rPr>
          <w:b/>
        </w:rPr>
        <w:t xml:space="preserve"> is bigger than the </w:t>
      </w:r>
      <w:r>
        <w:rPr>
          <w:b/>
        </w:rPr>
        <w:t xml:space="preserve">sum of the </w:t>
      </w:r>
      <w:r w:rsidRPr="0031527D">
        <w:rPr>
          <w:b/>
        </w:rPr>
        <w:t>even</w:t>
      </w:r>
      <w:r>
        <w:rPr>
          <w:b/>
        </w:rPr>
        <w:t xml:space="preserve"> numbers</w:t>
      </w:r>
      <w:r w:rsidRPr="0031527D">
        <w:t xml:space="preserve">, print the 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>.</w:t>
      </w:r>
    </w:p>
    <w:p w14:paraId="619362FA" w14:textId="797D8AB2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even numbers</w:t>
      </w:r>
      <w:r w:rsidRPr="0031527D">
        <w:rPr>
          <w:b/>
        </w:rPr>
        <w:t xml:space="preserve"> is bigger than the </w:t>
      </w:r>
      <w:r>
        <w:rPr>
          <w:b/>
        </w:rPr>
        <w:t>sum of the odd numbers</w:t>
      </w:r>
      <w:r w:rsidRPr="0031527D">
        <w:t xml:space="preserve">, print the </w:t>
      </w:r>
      <w:r w:rsidRPr="0031527D">
        <w:rPr>
          <w:b/>
        </w:rPr>
        <w:t>symmetric</w:t>
      </w:r>
      <w:r w:rsidR="00C15595">
        <w:rPr>
          <w:b/>
        </w:rPr>
        <w:t>-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rPr>
          <w:rFonts w:cstheme="minorHAnsi"/>
        </w:rPr>
        <w:t>.</w:t>
      </w:r>
    </w:p>
    <w:p w14:paraId="6E48EB8E" w14:textId="77777777" w:rsidR="005C5CEC" w:rsidRPr="0031527D" w:rsidRDefault="005C5CEC" w:rsidP="005C5CEC">
      <w:pPr>
        <w:rPr>
          <w:b/>
          <w:i/>
          <w:iCs/>
          <w:u w:val="single"/>
          <w:lang w:val="bg-BG"/>
        </w:rPr>
      </w:pPr>
      <w:r w:rsidRPr="0031527D">
        <w:rPr>
          <w:b/>
          <w:i/>
          <w:iCs/>
          <w:noProof/>
          <w:u w:val="single"/>
        </w:rPr>
        <w:t>NOTE</w:t>
      </w:r>
      <w:r w:rsidRPr="0031527D">
        <w:rPr>
          <w:b/>
          <w:i/>
          <w:iCs/>
          <w:u w:val="single"/>
        </w:rPr>
        <w:t>: On every operation, the starting set should be the odd set</w:t>
      </w:r>
    </w:p>
    <w:p w14:paraId="7D8BEED2" w14:textId="77777777" w:rsidR="0031527D" w:rsidRPr="0031527D" w:rsidRDefault="0031527D" w:rsidP="0031527D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104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410"/>
        <w:gridCol w:w="6804"/>
      </w:tblGrid>
      <w:tr w:rsidR="002961BA" w:rsidRPr="0031527D" w14:paraId="6A3F7103" w14:textId="108BB2C0" w:rsidTr="002961BA">
        <w:tc>
          <w:tcPr>
            <w:tcW w:w="1271" w:type="dxa"/>
            <w:shd w:val="clear" w:color="auto" w:fill="D9D9D9" w:themeFill="background1" w:themeFillShade="D9"/>
            <w:tcMar>
              <w:left w:w="85" w:type="dxa"/>
            </w:tcMar>
          </w:tcPr>
          <w:p w14:paraId="7C55E160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tcMar>
              <w:left w:w="85" w:type="dxa"/>
            </w:tcMar>
          </w:tcPr>
          <w:p w14:paraId="05B42015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A552F70" w14:textId="0E20B1D5" w:rsidR="002961BA" w:rsidRPr="0031527D" w:rsidRDefault="002961BA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2961BA" w:rsidRPr="0031527D" w14:paraId="5D677E00" w14:textId="1109C4AA" w:rsidTr="002961BA">
        <w:tc>
          <w:tcPr>
            <w:tcW w:w="1271" w:type="dxa"/>
            <w:shd w:val="clear" w:color="auto" w:fill="auto"/>
            <w:tcMar>
              <w:left w:w="85" w:type="dxa"/>
            </w:tcMar>
          </w:tcPr>
          <w:p w14:paraId="1EDF607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4</w:t>
            </w:r>
          </w:p>
          <w:p w14:paraId="7A83E5E1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Pesho</w:t>
            </w:r>
          </w:p>
          <w:p w14:paraId="3116DB3B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efan</w:t>
            </w:r>
          </w:p>
          <w:p w14:paraId="54E52EE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amat</w:t>
            </w:r>
          </w:p>
          <w:p w14:paraId="7744AD1A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Gosho</w:t>
            </w:r>
          </w:p>
        </w:tc>
        <w:tc>
          <w:tcPr>
            <w:tcW w:w="2410" w:type="dxa"/>
            <w:shd w:val="clear" w:color="auto" w:fill="auto"/>
            <w:tcMar>
              <w:left w:w="85" w:type="dxa"/>
            </w:tcMar>
          </w:tcPr>
          <w:p w14:paraId="20B1BB34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304, 128, 206, 511</w:t>
            </w:r>
          </w:p>
        </w:tc>
        <w:tc>
          <w:tcPr>
            <w:tcW w:w="6804" w:type="dxa"/>
          </w:tcPr>
          <w:p w14:paraId="00AC29D0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irst</w:t>
            </w:r>
            <w:r w:rsidRPr="002118F9">
              <w:rPr>
                <w:rFonts w:cstheme="minorHAnsi"/>
                <w:noProof/>
              </w:rPr>
              <w:t xml:space="preserve"> name: Pesho</w:t>
            </w:r>
            <w:r>
              <w:rPr>
                <w:rFonts w:cstheme="minorHAnsi"/>
                <w:noProof/>
              </w:rPr>
              <w:t>. The sum of the ASCII values is: 80 + 101 + 115 + 104 + 111 = 511. Integer divide the sum to the current row (1): 511 / 1 = 511.</w:t>
            </w:r>
          </w:p>
          <w:p w14:paraId="67CCCE00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Second</w:t>
            </w:r>
            <w:r>
              <w:rPr>
                <w:rFonts w:cstheme="minorHAnsi"/>
                <w:noProof/>
              </w:rPr>
              <w:t xml:space="preserve"> name: Stefan. The sum of the ASCII values is: 83 + 116 + 101 + 102 + 97 + 110 = 609. Integer divide the sum to the current row (2): 609 / 2 = 304.</w:t>
            </w:r>
          </w:p>
          <w:p w14:paraId="3707D41B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Third</w:t>
            </w:r>
            <w:r>
              <w:rPr>
                <w:rFonts w:cstheme="minorHAnsi"/>
                <w:noProof/>
              </w:rPr>
              <w:t xml:space="preserve"> name: Stamat. The sum of the ASCII values is: 83 + 116 + 97 + 109 + 97 + 116 = 618. Integer divide the sum to the current row (3): 618 / 3 = 206.</w:t>
            </w:r>
          </w:p>
          <w:p w14:paraId="4260E9A6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o</w:t>
            </w:r>
            <w:r>
              <w:rPr>
                <w:rFonts w:cstheme="minorHAnsi"/>
                <w:b/>
                <w:bCs/>
                <w:noProof/>
              </w:rPr>
              <w:t>u</w:t>
            </w:r>
            <w:r w:rsidRPr="002118F9">
              <w:rPr>
                <w:rFonts w:cstheme="minorHAnsi"/>
                <w:b/>
                <w:bCs/>
                <w:noProof/>
              </w:rPr>
              <w:t>rth</w:t>
            </w:r>
            <w:r>
              <w:rPr>
                <w:rFonts w:cstheme="minorHAnsi"/>
                <w:noProof/>
              </w:rPr>
              <w:t xml:space="preserve"> name: Gosho. The sum of the ASCII values is: 71 + 111 + 115 + 104 + 111 = 512. Integer divide the sum to the current row (4): 512 / 4 = 128.</w:t>
            </w:r>
          </w:p>
          <w:p w14:paraId="1AF056FB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odd set</w:t>
            </w:r>
            <w:r>
              <w:rPr>
                <w:rFonts w:cstheme="minorHAnsi"/>
                <w:noProof/>
              </w:rPr>
              <w:t>: 511</w:t>
            </w:r>
          </w:p>
          <w:p w14:paraId="11458E37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even set</w:t>
            </w:r>
            <w:r>
              <w:rPr>
                <w:rFonts w:cstheme="minorHAnsi"/>
                <w:noProof/>
              </w:rPr>
              <w:t>: 304, 206, 128</w:t>
            </w:r>
          </w:p>
          <w:p w14:paraId="3ECA7397" w14:textId="6387987F" w:rsidR="002961BA" w:rsidRPr="00861363" w:rsidRDefault="00E96407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The sum of the even numbers is larger, so we print the </w:t>
            </w:r>
            <w:r w:rsidRPr="00D777F4">
              <w:rPr>
                <w:rFonts w:cstheme="minorHAnsi"/>
                <w:b/>
                <w:bCs/>
                <w:noProof/>
              </w:rPr>
              <w:t>symmetric</w:t>
            </w:r>
            <w:r w:rsidR="00C15595">
              <w:rPr>
                <w:rFonts w:cstheme="minorHAnsi"/>
                <w:b/>
                <w:bCs/>
                <w:noProof/>
              </w:rPr>
              <w:t>-</w:t>
            </w:r>
            <w:r w:rsidRPr="00D777F4">
              <w:rPr>
                <w:rFonts w:cstheme="minorHAnsi"/>
                <w:b/>
                <w:bCs/>
                <w:noProof/>
              </w:rPr>
              <w:t>different</w:t>
            </w:r>
            <w:r>
              <w:rPr>
                <w:rFonts w:cstheme="minorHAnsi"/>
                <w:noProof/>
              </w:rPr>
              <w:t xml:space="preserve"> </w:t>
            </w:r>
            <w:r w:rsidRPr="00D777F4">
              <w:rPr>
                <w:rFonts w:cstheme="minorHAnsi"/>
                <w:b/>
                <w:bCs/>
                <w:noProof/>
              </w:rPr>
              <w:t>values</w:t>
            </w:r>
            <w:r>
              <w:rPr>
                <w:rFonts w:cstheme="minorHAnsi"/>
                <w:noProof/>
              </w:rPr>
              <w:t>.</w:t>
            </w:r>
          </w:p>
        </w:tc>
      </w:tr>
      <w:tr w:rsidR="002961BA" w:rsidRPr="0031527D" w14:paraId="72B3DD1D" w14:textId="77C14CC8" w:rsidTr="002961BA">
        <w:tc>
          <w:tcPr>
            <w:tcW w:w="1271" w:type="dxa"/>
            <w:shd w:val="clear" w:color="auto" w:fill="auto"/>
            <w:tcMar>
              <w:left w:w="85" w:type="dxa"/>
            </w:tcMar>
          </w:tcPr>
          <w:p w14:paraId="6659A41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7F9A569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reslav</w:t>
            </w:r>
          </w:p>
          <w:p w14:paraId="5F4B5B73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osho</w:t>
            </w:r>
          </w:p>
          <w:p w14:paraId="69002E5B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van</w:t>
            </w:r>
          </w:p>
          <w:p w14:paraId="46FF424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tamat</w:t>
            </w:r>
          </w:p>
          <w:p w14:paraId="499DB8B7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sho</w:t>
            </w:r>
          </w:p>
          <w:p w14:paraId="42C41D0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Stefan</w:t>
            </w:r>
          </w:p>
        </w:tc>
        <w:tc>
          <w:tcPr>
            <w:tcW w:w="2410" w:type="dxa"/>
            <w:shd w:val="clear" w:color="auto" w:fill="auto"/>
            <w:tcMar>
              <w:left w:w="85" w:type="dxa"/>
            </w:tcMar>
          </w:tcPr>
          <w:p w14:paraId="789B23A8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733, 101</w:t>
            </w:r>
          </w:p>
        </w:tc>
        <w:tc>
          <w:tcPr>
            <w:tcW w:w="6804" w:type="dxa"/>
          </w:tcPr>
          <w:p w14:paraId="4DAB883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92EBD29" w14:textId="4C73523E" w:rsidR="00640502" w:rsidRPr="0031527D" w:rsidRDefault="00640502" w:rsidP="001B6AAA">
      <w:pPr>
        <w:rPr>
          <w:lang w:val="bg-BG"/>
        </w:rPr>
      </w:pPr>
    </w:p>
    <w:sectPr w:rsidR="00640502" w:rsidRPr="0031527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81567" w14:textId="77777777" w:rsidR="003C60DD" w:rsidRDefault="003C60DD" w:rsidP="008068A2">
      <w:pPr>
        <w:spacing w:after="0" w:line="240" w:lineRule="auto"/>
      </w:pPr>
      <w:r>
        <w:separator/>
      </w:r>
    </w:p>
  </w:endnote>
  <w:endnote w:type="continuationSeparator" w:id="0">
    <w:p w14:paraId="58D25648" w14:textId="77777777" w:rsidR="003C60DD" w:rsidRDefault="003C60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0C20356F" w:rsidR="004E4C1E" w:rsidRDefault="004B6268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3BDA7E" wp14:editId="31224E3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3BDA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010740F" wp14:editId="7F4089D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10740F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1633D4C" wp14:editId="6BB0D5B5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73D94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7E7A311" wp14:editId="40E8C27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7EF1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E7A311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39E7EF1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D4047" w14:textId="77777777" w:rsidR="003C60DD" w:rsidRDefault="003C60DD" w:rsidP="008068A2">
      <w:pPr>
        <w:spacing w:after="0" w:line="240" w:lineRule="auto"/>
      </w:pPr>
      <w:r>
        <w:separator/>
      </w:r>
    </w:p>
  </w:footnote>
  <w:footnote w:type="continuationSeparator" w:id="0">
    <w:p w14:paraId="1B69338F" w14:textId="77777777" w:rsidR="003C60DD" w:rsidRDefault="003C60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F1B50"/>
    <w:multiLevelType w:val="hybridMultilevel"/>
    <w:tmpl w:val="ED5EF0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0D28A4"/>
    <w:multiLevelType w:val="hybridMultilevel"/>
    <w:tmpl w:val="CE3433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1919235">
    <w:abstractNumId w:val="0"/>
  </w:num>
  <w:num w:numId="2" w16cid:durableId="1724326124">
    <w:abstractNumId w:val="40"/>
  </w:num>
  <w:num w:numId="3" w16cid:durableId="1715738889">
    <w:abstractNumId w:val="10"/>
  </w:num>
  <w:num w:numId="4" w16cid:durableId="1144931378">
    <w:abstractNumId w:val="26"/>
  </w:num>
  <w:num w:numId="5" w16cid:durableId="1766264051">
    <w:abstractNumId w:val="27"/>
  </w:num>
  <w:num w:numId="6" w16cid:durableId="781844936">
    <w:abstractNumId w:val="31"/>
  </w:num>
  <w:num w:numId="7" w16cid:durableId="254901614">
    <w:abstractNumId w:val="5"/>
  </w:num>
  <w:num w:numId="8" w16cid:durableId="1131360636">
    <w:abstractNumId w:val="9"/>
  </w:num>
  <w:num w:numId="9" w16cid:durableId="695424639">
    <w:abstractNumId w:val="24"/>
  </w:num>
  <w:num w:numId="10" w16cid:durableId="8305584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5675871">
    <w:abstractNumId w:val="6"/>
  </w:num>
  <w:num w:numId="12" w16cid:durableId="446972450">
    <w:abstractNumId w:val="20"/>
  </w:num>
  <w:num w:numId="13" w16cid:durableId="1954942405">
    <w:abstractNumId w:val="2"/>
  </w:num>
  <w:num w:numId="14" w16cid:durableId="1785222584">
    <w:abstractNumId w:val="30"/>
  </w:num>
  <w:num w:numId="15" w16cid:durableId="451286586">
    <w:abstractNumId w:val="11"/>
  </w:num>
  <w:num w:numId="16" w16cid:durableId="9769266">
    <w:abstractNumId w:val="35"/>
  </w:num>
  <w:num w:numId="17" w16cid:durableId="919290407">
    <w:abstractNumId w:val="25"/>
  </w:num>
  <w:num w:numId="18" w16cid:durableId="878248972">
    <w:abstractNumId w:val="39"/>
  </w:num>
  <w:num w:numId="19" w16cid:durableId="1319924277">
    <w:abstractNumId w:val="32"/>
  </w:num>
  <w:num w:numId="20" w16cid:durableId="640310707">
    <w:abstractNumId w:val="19"/>
  </w:num>
  <w:num w:numId="21" w16cid:durableId="907348544">
    <w:abstractNumId w:val="29"/>
  </w:num>
  <w:num w:numId="22" w16cid:durableId="255594755">
    <w:abstractNumId w:val="13"/>
  </w:num>
  <w:num w:numId="23" w16cid:durableId="1999574914">
    <w:abstractNumId w:val="16"/>
  </w:num>
  <w:num w:numId="24" w16cid:durableId="1502693462">
    <w:abstractNumId w:val="3"/>
  </w:num>
  <w:num w:numId="25" w16cid:durableId="870992217">
    <w:abstractNumId w:val="8"/>
  </w:num>
  <w:num w:numId="26" w16cid:durableId="600572492">
    <w:abstractNumId w:val="17"/>
  </w:num>
  <w:num w:numId="27" w16cid:durableId="1761833560">
    <w:abstractNumId w:val="34"/>
  </w:num>
  <w:num w:numId="28" w16cid:durableId="1009258703">
    <w:abstractNumId w:val="18"/>
  </w:num>
  <w:num w:numId="29" w16cid:durableId="1474328907">
    <w:abstractNumId w:val="38"/>
  </w:num>
  <w:num w:numId="30" w16cid:durableId="1321235411">
    <w:abstractNumId w:val="21"/>
  </w:num>
  <w:num w:numId="31" w16cid:durableId="1137138997">
    <w:abstractNumId w:val="12"/>
  </w:num>
  <w:num w:numId="32" w16cid:durableId="919409652">
    <w:abstractNumId w:val="33"/>
  </w:num>
  <w:num w:numId="33" w16cid:durableId="1222592670">
    <w:abstractNumId w:val="36"/>
  </w:num>
  <w:num w:numId="34" w16cid:durableId="194198195">
    <w:abstractNumId w:val="23"/>
  </w:num>
  <w:num w:numId="35" w16cid:durableId="527836603">
    <w:abstractNumId w:val="37"/>
  </w:num>
  <w:num w:numId="36" w16cid:durableId="1901597449">
    <w:abstractNumId w:val="7"/>
  </w:num>
  <w:num w:numId="37" w16cid:durableId="1408376965">
    <w:abstractNumId w:val="22"/>
  </w:num>
  <w:num w:numId="38" w16cid:durableId="2030910593">
    <w:abstractNumId w:val="15"/>
  </w:num>
  <w:num w:numId="39" w16cid:durableId="2044937435">
    <w:abstractNumId w:val="28"/>
  </w:num>
  <w:num w:numId="40" w16cid:durableId="279915765">
    <w:abstractNumId w:val="1"/>
  </w:num>
  <w:num w:numId="41" w16cid:durableId="10115647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tDQxNzc1MzC3MDNV0lEKTi0uzszPAykwrAUAt5AF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AAA"/>
    <w:rsid w:val="001B7060"/>
    <w:rsid w:val="001C1FCD"/>
    <w:rsid w:val="001D2464"/>
    <w:rsid w:val="001D50AE"/>
    <w:rsid w:val="001E1161"/>
    <w:rsid w:val="001E3FEF"/>
    <w:rsid w:val="001F7241"/>
    <w:rsid w:val="00202683"/>
    <w:rsid w:val="00215E47"/>
    <w:rsid w:val="00215FCE"/>
    <w:rsid w:val="002326A7"/>
    <w:rsid w:val="00232E7D"/>
    <w:rsid w:val="00264287"/>
    <w:rsid w:val="0026589D"/>
    <w:rsid w:val="002664E1"/>
    <w:rsid w:val="002674C4"/>
    <w:rsid w:val="002757E1"/>
    <w:rsid w:val="002819B5"/>
    <w:rsid w:val="002853F4"/>
    <w:rsid w:val="00285941"/>
    <w:rsid w:val="002961BA"/>
    <w:rsid w:val="002A2D2D"/>
    <w:rsid w:val="002C17F2"/>
    <w:rsid w:val="002C539D"/>
    <w:rsid w:val="002C71C6"/>
    <w:rsid w:val="002D07CA"/>
    <w:rsid w:val="00305122"/>
    <w:rsid w:val="0031527D"/>
    <w:rsid w:val="003230CF"/>
    <w:rsid w:val="0033212E"/>
    <w:rsid w:val="0033490F"/>
    <w:rsid w:val="00377DE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0DD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5C5B"/>
    <w:rsid w:val="004B6268"/>
    <w:rsid w:val="004C0A80"/>
    <w:rsid w:val="004D03E1"/>
    <w:rsid w:val="004D29A9"/>
    <w:rsid w:val="004D5CB1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117"/>
    <w:rsid w:val="0056786B"/>
    <w:rsid w:val="0057138C"/>
    <w:rsid w:val="005803E5"/>
    <w:rsid w:val="00584EDB"/>
    <w:rsid w:val="0058723E"/>
    <w:rsid w:val="00594821"/>
    <w:rsid w:val="00596357"/>
    <w:rsid w:val="00596AA5"/>
    <w:rsid w:val="005A2653"/>
    <w:rsid w:val="005B0164"/>
    <w:rsid w:val="005C131C"/>
    <w:rsid w:val="005C5CE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1C7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7331"/>
    <w:rsid w:val="007A635E"/>
    <w:rsid w:val="007B3686"/>
    <w:rsid w:val="007C2C37"/>
    <w:rsid w:val="007C3E81"/>
    <w:rsid w:val="007C42AC"/>
    <w:rsid w:val="007D742F"/>
    <w:rsid w:val="007E00D6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63"/>
    <w:rsid w:val="00861625"/>
    <w:rsid w:val="008617B5"/>
    <w:rsid w:val="008619D8"/>
    <w:rsid w:val="00870828"/>
    <w:rsid w:val="0088080B"/>
    <w:rsid w:val="008A2F3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1EBD"/>
    <w:rsid w:val="009254B7"/>
    <w:rsid w:val="00930CEE"/>
    <w:rsid w:val="00941FFF"/>
    <w:rsid w:val="00955691"/>
    <w:rsid w:val="00961157"/>
    <w:rsid w:val="00965C5B"/>
    <w:rsid w:val="0096684B"/>
    <w:rsid w:val="00971E32"/>
    <w:rsid w:val="00972C7F"/>
    <w:rsid w:val="00976E46"/>
    <w:rsid w:val="00986C68"/>
    <w:rsid w:val="009B4FB4"/>
    <w:rsid w:val="009C0C39"/>
    <w:rsid w:val="009C286E"/>
    <w:rsid w:val="009D1805"/>
    <w:rsid w:val="009E1A09"/>
    <w:rsid w:val="00A02545"/>
    <w:rsid w:val="00A025E6"/>
    <w:rsid w:val="00A05555"/>
    <w:rsid w:val="00A06D89"/>
    <w:rsid w:val="00A14F64"/>
    <w:rsid w:val="00A2554E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9F8"/>
    <w:rsid w:val="00AD4DD2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5595"/>
    <w:rsid w:val="00C27853"/>
    <w:rsid w:val="00C27A14"/>
    <w:rsid w:val="00C33472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37BA"/>
    <w:rsid w:val="00CD5181"/>
    <w:rsid w:val="00CD7485"/>
    <w:rsid w:val="00CE2360"/>
    <w:rsid w:val="00CE236C"/>
    <w:rsid w:val="00CF0047"/>
    <w:rsid w:val="00CF2017"/>
    <w:rsid w:val="00D22895"/>
    <w:rsid w:val="00D2559F"/>
    <w:rsid w:val="00D3404A"/>
    <w:rsid w:val="00D4354E"/>
    <w:rsid w:val="00D43F69"/>
    <w:rsid w:val="00D50F79"/>
    <w:rsid w:val="00D73957"/>
    <w:rsid w:val="00D8395C"/>
    <w:rsid w:val="00D8522F"/>
    <w:rsid w:val="00D910AA"/>
    <w:rsid w:val="00DA028F"/>
    <w:rsid w:val="00DB792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2EC"/>
    <w:rsid w:val="00E74623"/>
    <w:rsid w:val="00E80E3D"/>
    <w:rsid w:val="00E86D42"/>
    <w:rsid w:val="00E870B8"/>
    <w:rsid w:val="00E96407"/>
    <w:rsid w:val="00EA1019"/>
    <w:rsid w:val="00EA3B29"/>
    <w:rsid w:val="00EA795F"/>
    <w:rsid w:val="00EB7421"/>
    <w:rsid w:val="00EC36F5"/>
    <w:rsid w:val="00EC5A4D"/>
    <w:rsid w:val="00ED0DEA"/>
    <w:rsid w:val="00ED73C4"/>
    <w:rsid w:val="00F20B48"/>
    <w:rsid w:val="00F258BA"/>
    <w:rsid w:val="00F27E9C"/>
    <w:rsid w:val="00F40043"/>
    <w:rsid w:val="00F412F6"/>
    <w:rsid w:val="00F41F41"/>
    <w:rsid w:val="00F46918"/>
    <w:rsid w:val="00F46DDE"/>
    <w:rsid w:val="00F655ED"/>
    <w:rsid w:val="00F7033C"/>
    <w:rsid w:val="00F96ACE"/>
    <w:rsid w:val="00F96D0D"/>
    <w:rsid w:val="00F976AD"/>
    <w:rsid w:val="00FA2E3C"/>
    <w:rsid w:val="00FA6461"/>
    <w:rsid w:val="00FA719C"/>
    <w:rsid w:val="00FB166B"/>
    <w:rsid w:val="00FC67E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E95A5C3F-3344-4C6F-BD7B-E31900D81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3/python-advanced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EB8291-23DF-4398-BE0E-CEB8FCC54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1026</Words>
  <Characters>4273</Characters>
  <Application>Microsoft Office Word</Application>
  <DocSecurity>0</DocSecurity>
  <Lines>213</Lines>
  <Paragraphs>2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Tuples and Sets</vt:lpstr>
    </vt:vector>
  </TitlesOfParts>
  <Company>SoftUni – https://about.softuni.bg</Company>
  <LinksUpToDate>false</LinksUpToDate>
  <CharactersWithSpaces>5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Tuples and Sets</dc:title>
  <dc:subject>Software Development</dc:subject>
  <dc:creator>Software University</dc:creator>
  <cp:keywords>python advanced; python; Software University; SoftUni; programming; coding; software development; education; training; course</cp:keywords>
  <dc:description/>
  <cp:lastModifiedBy>Aleksandra Raykova</cp:lastModifiedBy>
  <cp:revision>8</cp:revision>
  <cp:lastPrinted>2015-10-26T22:35:00Z</cp:lastPrinted>
  <dcterms:created xsi:type="dcterms:W3CDTF">2021-08-27T07:13:00Z</dcterms:created>
  <dcterms:modified xsi:type="dcterms:W3CDTF">2022-12-07T09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f012bcf5ecc01cdee81019c7d93e46f28686fbeba194c427848f1e28d5049a</vt:lpwstr>
  </property>
</Properties>
</file>